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bot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างสาววาริษฐา ทองบำรุงนายวัชรินทร์ วงตาขี่นายศัตพล สุพนิดาเมธัสนายสรรักษ์ สุธิพันธ์นายสมโพ นาพรมนางสาวสมใจ วรรณสิรินายสมชาย ชมพูนายสมชาย มูลสวัสดิ์นายสัมพันธ์อ่วมเทศนายสิทธิชัย ทองอำพรรณนายสีมาลา เอี่ยมศ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bot1</dc:title>
  <dc:creator/>
  <cp:keywords/>
  <dcterms:created xsi:type="dcterms:W3CDTF">2022-12-01T04:23:41Z</dcterms:created>
  <dcterms:modified xsi:type="dcterms:W3CDTF">2022-12-01T04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07.27 น.</vt:lpwstr>
  </property>
  <property fmtid="{D5CDD505-2E9C-101B-9397-08002B2CF9AE}" pid="3" name="subtitle">
    <vt:lpwstr/>
  </property>
</Properties>
</file>